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26B6E5" w14:textId="77777777" w:rsidR="000A1C9C" w:rsidRPr="003C738A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3C738A">
        <w:rPr>
          <w:sz w:val="22"/>
          <w:szCs w:val="22"/>
        </w:rPr>
        <w:t>Załącznik nr 1a do SWZ/załącznik nr 1 do umowy</w:t>
      </w:r>
    </w:p>
    <w:p w14:paraId="4C432CEF" w14:textId="77777777" w:rsidR="000A1C9C" w:rsidRPr="003C738A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481F9A13" w14:textId="77777777" w:rsidR="000A1C9C" w:rsidRPr="003C738A" w:rsidRDefault="000A1C9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  <w:r w:rsidRPr="003C738A">
        <w:rPr>
          <w:b/>
          <w:bCs/>
          <w:sz w:val="22"/>
          <w:szCs w:val="22"/>
        </w:rPr>
        <w:t xml:space="preserve">OPIS PRZEDMIOTU ZAMÓWIENIA </w:t>
      </w:r>
    </w:p>
    <w:p w14:paraId="35B7E876" w14:textId="77777777" w:rsidR="00EB04FA" w:rsidRPr="003C738A" w:rsidRDefault="00EB04FA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</w:p>
    <w:p w14:paraId="5D5836E3" w14:textId="77777777" w:rsidR="0083529C" w:rsidRPr="003C738A" w:rsidRDefault="0083529C" w:rsidP="0083529C">
      <w:pPr>
        <w:pStyle w:val="Tekstpodstawowy3"/>
        <w:spacing w:after="40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1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ia teleskopowego do platformy</w:t>
      </w:r>
    </w:p>
    <w:p w14:paraId="16372A23" w14:textId="77777777" w:rsidR="0083529C" w:rsidRPr="003C738A" w:rsidRDefault="0083529C" w:rsidP="00EB04FA">
      <w:pPr>
        <w:jc w:val="both"/>
        <w:rPr>
          <w:b/>
          <w:bCs/>
          <w:sz w:val="22"/>
          <w:szCs w:val="22"/>
          <w:highlight w:val="yellow"/>
        </w:rPr>
      </w:pPr>
    </w:p>
    <w:p w14:paraId="1F280AD6" w14:textId="28452CD2" w:rsidR="00EB04FA" w:rsidRPr="003C738A" w:rsidRDefault="00EB04FA" w:rsidP="00EB04FA">
      <w:pPr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Przedmiotem zamówienia jest dostawa </w:t>
      </w:r>
      <w:r w:rsidR="0083529C" w:rsidRPr="003C738A">
        <w:rPr>
          <w:sz w:val="22"/>
          <w:szCs w:val="22"/>
        </w:rPr>
        <w:t>wraz z montażem żurawia teleskopowego do platformy</w:t>
      </w:r>
      <w:r w:rsidR="006D4F30" w:rsidRPr="003C738A">
        <w:rPr>
          <w:sz w:val="22"/>
          <w:szCs w:val="22"/>
        </w:rPr>
        <w:t>.</w:t>
      </w:r>
    </w:p>
    <w:p w14:paraId="46CBAB81" w14:textId="77777777" w:rsidR="000A1C9C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5B5651C0" w14:textId="77777777" w:rsidR="000A1C9C" w:rsidRPr="00164B7C" w:rsidRDefault="000A1C9C" w:rsidP="00164B7C">
      <w:pPr>
        <w:spacing w:after="160" w:line="259" w:lineRule="auto"/>
        <w:contextualSpacing/>
        <w:rPr>
          <w:b/>
          <w:bCs/>
          <w:u w:val="single"/>
        </w:rPr>
      </w:pPr>
      <w:r w:rsidRPr="00164B7C">
        <w:rPr>
          <w:b/>
          <w:bCs/>
          <w:u w:val="single"/>
        </w:rPr>
        <w:t>ŻURAW TELESKOPOWY DO PLATFORMY</w:t>
      </w:r>
    </w:p>
    <w:p w14:paraId="198B09BF" w14:textId="77777777" w:rsidR="000A1C9C" w:rsidRPr="00BE52EC" w:rsidRDefault="000A1C9C" w:rsidP="00F15836">
      <w:pPr>
        <w:spacing w:line="259" w:lineRule="auto"/>
        <w:rPr>
          <w:b/>
          <w:bCs/>
          <w:sz w:val="16"/>
          <w:szCs w:val="16"/>
          <w:u w:val="single"/>
        </w:rPr>
      </w:pPr>
    </w:p>
    <w:p w14:paraId="67C7CEC3" w14:textId="77777777" w:rsidR="00BE52EC" w:rsidRDefault="00BE52EC" w:rsidP="00BE52EC">
      <w:pPr>
        <w:pStyle w:val="Akapitzlist"/>
        <w:ind w:left="0"/>
      </w:pPr>
      <w:bookmarkStart w:id="0" w:name="_Hlk167091532"/>
      <w:r>
        <w:t>Żuraw z wciągarką elektryczną zamontowaną na h</w:t>
      </w:r>
      <w:r w:rsidRPr="001B584A">
        <w:t>ydrauliczny</w:t>
      </w:r>
      <w:r>
        <w:t>m ramieniu regulowanym na wysokość podnoszenia za pomocą siłownika oraz regulowanym teleskopowo wysięgiem</w:t>
      </w:r>
      <w:r w:rsidRPr="001B584A">
        <w:t xml:space="preserve">, </w:t>
      </w:r>
      <w:r>
        <w:t xml:space="preserve">wysięg do 650cm i udźwig 6300kg (przy maksymalnym wysięgu). </w:t>
      </w:r>
      <w:r w:rsidRPr="00BE52EC">
        <w:t xml:space="preserve"> Minimalny wysięg 3m. </w:t>
      </w:r>
      <w:r>
        <w:t>Możliwość sterowania funkcjami żurawia za pomocą kontrolera bezprzewodowego (2 urządzenia i cztery baterie wraz z ładowarką w zestawie).</w:t>
      </w:r>
    </w:p>
    <w:p w14:paraId="7753F184" w14:textId="77777777" w:rsidR="00BE52EC" w:rsidRPr="00BE52EC" w:rsidRDefault="00BE52EC" w:rsidP="00BE52EC">
      <w:pPr>
        <w:pStyle w:val="NormalnyWeb"/>
        <w:shd w:val="clear" w:color="auto" w:fill="FFFFFF"/>
        <w:spacing w:before="0" w:beforeAutospacing="0" w:after="0" w:afterAutospacing="0"/>
        <w:ind w:left="284"/>
        <w:rPr>
          <w:sz w:val="24"/>
          <w:szCs w:val="24"/>
        </w:rPr>
      </w:pPr>
      <w:r w:rsidRPr="00BE52EC">
        <w:rPr>
          <w:sz w:val="24"/>
          <w:szCs w:val="24"/>
        </w:rPr>
        <w:t>-klasa zabezpieczenia antykorozyjnego minimum C4,</w:t>
      </w:r>
    </w:p>
    <w:p w14:paraId="6A655D9F" w14:textId="77777777" w:rsidR="00BE52EC" w:rsidRPr="00BE52EC" w:rsidRDefault="00BE52EC" w:rsidP="00BE52EC">
      <w:pPr>
        <w:pStyle w:val="NormalnyWeb"/>
        <w:shd w:val="clear" w:color="auto" w:fill="FFFFFF"/>
        <w:spacing w:before="0" w:beforeAutospacing="0" w:after="0" w:afterAutospacing="0"/>
        <w:ind w:left="284"/>
        <w:rPr>
          <w:sz w:val="24"/>
          <w:szCs w:val="24"/>
        </w:rPr>
      </w:pPr>
      <w:r w:rsidRPr="00BE52EC">
        <w:rPr>
          <w:sz w:val="24"/>
          <w:szCs w:val="24"/>
        </w:rPr>
        <w:t>-kąt obrotu żurawia 360 stopni. Wraz z ogranicznikiem uniemożliwiającym przekroczenie tego kąta,</w:t>
      </w:r>
    </w:p>
    <w:p w14:paraId="4DC58297" w14:textId="77777777" w:rsidR="00BE52EC" w:rsidRPr="00BE52EC" w:rsidRDefault="00BE52EC" w:rsidP="00BE52EC">
      <w:pPr>
        <w:pStyle w:val="NormalnyWeb"/>
        <w:shd w:val="clear" w:color="auto" w:fill="FFFFFF"/>
        <w:spacing w:before="0" w:beforeAutospacing="0" w:after="0" w:afterAutospacing="0"/>
        <w:ind w:left="284"/>
        <w:rPr>
          <w:sz w:val="24"/>
          <w:szCs w:val="24"/>
        </w:rPr>
      </w:pPr>
      <w:r w:rsidRPr="00BE52EC">
        <w:rPr>
          <w:sz w:val="24"/>
          <w:szCs w:val="24"/>
        </w:rPr>
        <w:t>-częstotliwość pracy żurawia 2 cykle dziennie maksymalnie. Urządzenie będzie używane nieregularne wyłącznie podczas szkoleń.</w:t>
      </w:r>
    </w:p>
    <w:bookmarkEnd w:id="0"/>
    <w:p w14:paraId="06019372" w14:textId="49F8C5C4" w:rsidR="000A1C9C" w:rsidRPr="00BE52EC" w:rsidRDefault="000A1C9C" w:rsidP="00164B7C">
      <w:pPr>
        <w:pStyle w:val="Akapitzlist"/>
        <w:ind w:left="0"/>
        <w:rPr>
          <w:sz w:val="14"/>
          <w:szCs w:val="14"/>
        </w:rPr>
      </w:pPr>
    </w:p>
    <w:p w14:paraId="23DDA032" w14:textId="77777777" w:rsidR="00164B7C" w:rsidRPr="00BE52EC" w:rsidRDefault="00164B7C" w:rsidP="00164B7C">
      <w:pPr>
        <w:pStyle w:val="Akapitzlist"/>
        <w:ind w:left="0"/>
        <w:rPr>
          <w:sz w:val="6"/>
          <w:szCs w:val="6"/>
        </w:rPr>
      </w:pPr>
    </w:p>
    <w:p w14:paraId="05823297" w14:textId="77777777" w:rsidR="000A1C9C" w:rsidRDefault="000A1C9C" w:rsidP="00164B7C">
      <w:pPr>
        <w:pStyle w:val="Akapitzlist"/>
        <w:ind w:left="0"/>
      </w:pPr>
      <w:r>
        <w:t>Do żurawia dołączony zestaw zawiesi pasowych:</w:t>
      </w:r>
    </w:p>
    <w:p w14:paraId="6EDB8AD7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1 tona (2,5m);</w:t>
      </w:r>
    </w:p>
    <w:p w14:paraId="776A5EF3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2 tony (2,5m);</w:t>
      </w:r>
    </w:p>
    <w:p w14:paraId="46C9926D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3 tony (2,5m);</w:t>
      </w:r>
    </w:p>
    <w:p w14:paraId="3E034D11" w14:textId="77777777" w:rsidR="000A1C9C" w:rsidRDefault="000A1C9C" w:rsidP="00164B7C">
      <w:pPr>
        <w:pStyle w:val="Akapitzlist"/>
        <w:numPr>
          <w:ilvl w:val="0"/>
          <w:numId w:val="76"/>
        </w:numPr>
        <w:spacing w:after="120"/>
        <w:ind w:left="0" w:firstLine="425"/>
      </w:pPr>
      <w:r>
        <w:t>4 x DOR 4 tony (2,5m);</w:t>
      </w:r>
    </w:p>
    <w:p w14:paraId="1FB06D7A" w14:textId="77777777" w:rsidR="000A1C9C" w:rsidRDefault="000A1C9C" w:rsidP="00164B7C">
      <w:r>
        <w:t>Zestaw szekli stalowych:</w:t>
      </w:r>
    </w:p>
    <w:p w14:paraId="4E64B52A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1 tona;</w:t>
      </w:r>
    </w:p>
    <w:p w14:paraId="0886EFEB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2 tony;</w:t>
      </w:r>
    </w:p>
    <w:p w14:paraId="3BAEADD0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3 tony;</w:t>
      </w:r>
    </w:p>
    <w:p w14:paraId="374EDB2E" w14:textId="77777777" w:rsidR="000A1C9C" w:rsidRDefault="000A1C9C" w:rsidP="00164B7C">
      <w:pPr>
        <w:pStyle w:val="Akapitzlist"/>
        <w:numPr>
          <w:ilvl w:val="0"/>
          <w:numId w:val="77"/>
        </w:numPr>
        <w:spacing w:after="120"/>
        <w:ind w:left="0" w:firstLine="425"/>
      </w:pPr>
      <w:r>
        <w:t>8 x DOR 4 tony;</w:t>
      </w:r>
    </w:p>
    <w:p w14:paraId="673B4CA6" w14:textId="77777777" w:rsidR="000A1C9C" w:rsidRDefault="000A1C9C" w:rsidP="00164B7C">
      <w:r>
        <w:t>Traversa uniwersalna DOR 6 ton:</w:t>
      </w:r>
    </w:p>
    <w:p w14:paraId="5884F90A" w14:textId="77777777" w:rsidR="006C2586" w:rsidRDefault="006C2586" w:rsidP="006C2586">
      <w:pPr>
        <w:rPr>
          <w:sz w:val="22"/>
          <w:szCs w:val="22"/>
        </w:rPr>
      </w:pPr>
      <w:r>
        <w:t xml:space="preserve">WLL: 6,0t Długość regulowana w zakresie =6,0/3,0m </w:t>
      </w:r>
    </w:p>
    <w:p w14:paraId="0052CF9A" w14:textId="77777777" w:rsidR="006C2586" w:rsidRDefault="006C2586" w:rsidP="006C2586">
      <w:r>
        <w:t xml:space="preserve">Sposób podczepienia trawersu: ucho centralne </w:t>
      </w:r>
    </w:p>
    <w:p w14:paraId="76B4DB65" w14:textId="0C1F20E0" w:rsidR="006C2586" w:rsidRDefault="006C2586" w:rsidP="006C2586">
      <w:pPr>
        <w:spacing w:after="60"/>
      </w:pPr>
      <w:r>
        <w:t>Sposób podczepienia ładunku: haki przestawne</w:t>
      </w:r>
    </w:p>
    <w:p w14:paraId="68F86D72" w14:textId="77777777" w:rsidR="000A1C9C" w:rsidRDefault="000A1C9C" w:rsidP="000A1C9C">
      <w:pPr>
        <w:rPr>
          <w:noProof/>
        </w:rPr>
      </w:pPr>
      <w:r w:rsidRPr="00BB08E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C17814" wp14:editId="71287A18">
            <wp:extent cx="3291840" cy="2194560"/>
            <wp:effectExtent l="0" t="0" r="3810" b="0"/>
            <wp:docPr id="472694654" name="Obraz 2" descr="Obraz zawierający żura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694654" name="Obraz 2" descr="Obraz zawierający żuraw&#10;&#10;Opis wygenerowany automatyczni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0D560" w14:textId="1424C546" w:rsidR="009F6A9A" w:rsidRDefault="00E00174" w:rsidP="000A1C9C">
      <w:r>
        <w:t>Zdjęcie poglądowe</w:t>
      </w:r>
    </w:p>
    <w:p w14:paraId="17F72A65" w14:textId="0C2E9BFA" w:rsidR="00816CBA" w:rsidRPr="00257FDD" w:rsidRDefault="00816CBA" w:rsidP="00816CBA">
      <w:pPr>
        <w:jc w:val="both"/>
        <w:rPr>
          <w:sz w:val="22"/>
          <w:szCs w:val="22"/>
          <w:highlight w:val="yellow"/>
        </w:rPr>
      </w:pPr>
      <w:r w:rsidRPr="00257FDD">
        <w:lastRenderedPageBreak/>
        <w:t>Minimalny okres gwarancji: 24 miesiące.</w:t>
      </w:r>
    </w:p>
    <w:p w14:paraId="4EE0C97F" w14:textId="77777777" w:rsidR="00816CBA" w:rsidRPr="00257FDD" w:rsidRDefault="00816CBA" w:rsidP="00816CBA">
      <w:pPr>
        <w:rPr>
          <w:sz w:val="22"/>
          <w:szCs w:val="22"/>
          <w:highlight w:val="yellow"/>
        </w:rPr>
      </w:pPr>
    </w:p>
    <w:p w14:paraId="68CC4920" w14:textId="69A73673" w:rsidR="00E00174" w:rsidRPr="00257FDD" w:rsidRDefault="009F6A9A" w:rsidP="00816CBA">
      <w:r w:rsidRPr="00257FDD">
        <w:t>Wykonawca zobowiązany jest dostarczyć żuraw  wraz z montażem.</w:t>
      </w:r>
    </w:p>
    <w:p w14:paraId="54780E2F" w14:textId="2637702B" w:rsidR="009F6A9A" w:rsidRPr="00257FDD" w:rsidRDefault="009F6A9A" w:rsidP="00816CBA">
      <w:pPr>
        <w:pStyle w:val="Akapitzlist"/>
        <w:ind w:left="0"/>
        <w:jc w:val="both"/>
        <w:rPr>
          <w:strike/>
        </w:rPr>
      </w:pPr>
      <w:r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257FDD">
        <w:rPr>
          <w:sz w:val="22"/>
          <w:szCs w:val="22"/>
        </w:rPr>
        <w:t>wady, braki  lub nieprawidłowości</w:t>
      </w:r>
      <w:r w:rsidR="00933850" w:rsidRPr="00257FDD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257FDD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0E8F24ED" w14:textId="537CB616" w:rsidR="000A1C9C" w:rsidRPr="00257FDD" w:rsidRDefault="009F6A9A" w:rsidP="00816CBA">
      <w:r w:rsidRPr="00257FDD">
        <w:t>Żuraw musi posiadać certyfikat M</w:t>
      </w:r>
      <w:r w:rsidR="00816CBA" w:rsidRPr="00257FDD">
        <w:t>ED</w:t>
      </w:r>
      <w:r w:rsidRPr="00257FDD">
        <w:t xml:space="preserve"> lub równoważny oraz być dostosowany</w:t>
      </w:r>
      <w:r w:rsidRPr="00257FDD">
        <w:rPr>
          <w:b/>
          <w:bCs/>
        </w:rPr>
        <w:t xml:space="preserve"> </w:t>
      </w:r>
      <w:r w:rsidR="00816CBA" w:rsidRPr="00257FDD">
        <w:t>do podnoszenia i opuszczania łodzi z ludźmi i odpowiednio do tej czynności zarejestrowany.</w:t>
      </w:r>
    </w:p>
    <w:p w14:paraId="39B0A15E" w14:textId="77777777" w:rsidR="00164B7C" w:rsidRPr="00257FDD" w:rsidRDefault="00164B7C" w:rsidP="00164B7C">
      <w:pPr>
        <w:jc w:val="both"/>
        <w:rPr>
          <w:sz w:val="12"/>
          <w:szCs w:val="12"/>
        </w:rPr>
      </w:pPr>
    </w:p>
    <w:p w14:paraId="631F4E2D" w14:textId="108A5A8D" w:rsidR="006D4F30" w:rsidRPr="00257FDD" w:rsidRDefault="000A1C9C" w:rsidP="00F15836">
      <w:pPr>
        <w:jc w:val="both"/>
      </w:pPr>
      <w:r w:rsidRPr="00257FDD">
        <w:t xml:space="preserve">Żuraw </w:t>
      </w:r>
      <w:r w:rsidR="00F15836" w:rsidRPr="00257FDD">
        <w:t xml:space="preserve">musi być </w:t>
      </w:r>
      <w:r w:rsidRPr="00257FDD">
        <w:t>dostarczony z instrukcjami</w:t>
      </w:r>
      <w:r w:rsidR="00D8699F" w:rsidRPr="00257FDD">
        <w:t xml:space="preserve"> użytkownika</w:t>
      </w:r>
      <w:r w:rsidRPr="00257FDD">
        <w:t xml:space="preserve">, </w:t>
      </w:r>
      <w:r w:rsidR="007E691D" w:rsidRPr="00257FDD">
        <w:t xml:space="preserve">dokumentacją techniczno-ruchową, </w:t>
      </w:r>
      <w:r w:rsidRPr="00257FDD">
        <w:t>opisem technicznym i wykazem sprzętu.</w:t>
      </w:r>
    </w:p>
    <w:p w14:paraId="23BACAC6" w14:textId="77777777" w:rsidR="00A97923" w:rsidRDefault="00A97923" w:rsidP="00F15836">
      <w:pPr>
        <w:jc w:val="both"/>
      </w:pPr>
    </w:p>
    <w:p w14:paraId="757FF1E4" w14:textId="77777777" w:rsidR="000A1C9C" w:rsidRDefault="000A1C9C" w:rsidP="00164B7C">
      <w:pPr>
        <w:pStyle w:val="Akapitzlist"/>
        <w:ind w:hanging="424"/>
      </w:pPr>
      <w:r>
        <w:t>Wymagania techniczne:</w:t>
      </w:r>
    </w:p>
    <w:p w14:paraId="71D0D9F3" w14:textId="77777777" w:rsidR="00164B7C" w:rsidRPr="00164B7C" w:rsidRDefault="00164B7C" w:rsidP="000A1C9C">
      <w:pPr>
        <w:pStyle w:val="Akapitzlist"/>
        <w:rPr>
          <w:sz w:val="12"/>
          <w:szCs w:val="12"/>
        </w:rPr>
      </w:pPr>
    </w:p>
    <w:p w14:paraId="486FBC87" w14:textId="77777777" w:rsidR="000A1C9C" w:rsidRPr="004B0C90" w:rsidRDefault="000A1C9C" w:rsidP="006D4F30">
      <w:pPr>
        <w:pStyle w:val="PRMNormalny"/>
        <w:numPr>
          <w:ilvl w:val="0"/>
          <w:numId w:val="78"/>
        </w:numPr>
        <w:spacing w:after="0"/>
        <w:ind w:left="709" w:hanging="425"/>
      </w:pPr>
      <w:r w:rsidRPr="004B0C90">
        <w:t>Konstrukcja pod żuraw pokładowy o napędzie ręcznym i elektrycznym do opuszczania i podnoszenia szybkiej łodzi ratowniczej oraz tratwy pneumatycznej</w:t>
      </w:r>
      <w:r>
        <w:t xml:space="preserve"> - </w:t>
      </w:r>
      <w:r w:rsidRPr="0088738A">
        <w:t>przewidywany transport ludzi</w:t>
      </w:r>
    </w:p>
    <w:p w14:paraId="01A054E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 xml:space="preserve">udźwig </w:t>
      </w:r>
      <w:r w:rsidRPr="004B0C90">
        <w:tab/>
        <w:t xml:space="preserve">- </w:t>
      </w:r>
      <w:r>
        <w:t>63</w:t>
      </w:r>
      <w:r w:rsidRPr="004B0C90">
        <w:t>00 kg</w:t>
      </w:r>
    </w:p>
    <w:p w14:paraId="7EE5A47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wysięg ramienia</w:t>
      </w:r>
      <w:r w:rsidRPr="004B0C90">
        <w:tab/>
        <w:t xml:space="preserve">-  </w:t>
      </w:r>
      <w:r>
        <w:t>6,50</w:t>
      </w:r>
      <w:r w:rsidRPr="004B0C90">
        <w:t xml:space="preserve"> m</w:t>
      </w:r>
    </w:p>
    <w:p w14:paraId="4AE349D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reakcje (wielkości charakterystyczne)</w:t>
      </w:r>
    </w:p>
    <w:p w14:paraId="0C939B3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>
        <w:tab/>
        <w:t>siła pionowa</w:t>
      </w:r>
      <w:r>
        <w:tab/>
        <w:t>- 128</w:t>
      </w:r>
      <w:r w:rsidRPr="004B0C90">
        <w:t xml:space="preserve"> </w:t>
      </w:r>
      <w:proofErr w:type="spellStart"/>
      <w:r w:rsidRPr="004B0C90">
        <w:t>kN</w:t>
      </w:r>
      <w:proofErr w:type="spellEnd"/>
    </w:p>
    <w:p w14:paraId="15B5462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80"/>
        <w:ind w:firstLine="709"/>
      </w:pPr>
      <w:r w:rsidRPr="004B0C90">
        <w:tab/>
        <w:t>moment</w:t>
      </w:r>
      <w:r w:rsidRPr="004B0C90">
        <w:tab/>
        <w:t xml:space="preserve">- </w:t>
      </w:r>
      <w:r>
        <w:t>578</w:t>
      </w:r>
      <w:r w:rsidRPr="004B0C90">
        <w:t xml:space="preserve"> </w:t>
      </w:r>
      <w:proofErr w:type="spellStart"/>
      <w:r w:rsidRPr="004B0C90">
        <w:t>kNm</w:t>
      </w:r>
      <w:proofErr w:type="spellEnd"/>
    </w:p>
    <w:p w14:paraId="664FEA40" w14:textId="77777777" w:rsidR="000A1C9C" w:rsidRPr="00BE52EC" w:rsidRDefault="000A1C9C" w:rsidP="000A1C9C">
      <w:pPr>
        <w:pStyle w:val="Akapitzlist"/>
        <w:rPr>
          <w:sz w:val="6"/>
          <w:szCs w:val="6"/>
        </w:rPr>
      </w:pPr>
    </w:p>
    <w:p w14:paraId="22DA9509" w14:textId="77777777" w:rsidR="000A1C9C" w:rsidRDefault="000A1C9C" w:rsidP="006D4F30">
      <w:pPr>
        <w:pStyle w:val="Akapitzlist"/>
        <w:spacing w:after="60"/>
        <w:ind w:left="709"/>
      </w:pPr>
      <w:r>
        <w:t>Podkonstrukcja do żurawia teleskopowego dostarczona przez Zamawiającego, do której Wykonawca musi dopasować dostarczany żuraw:</w:t>
      </w:r>
    </w:p>
    <w:p w14:paraId="36943072" w14:textId="77777777" w:rsidR="000A1C9C" w:rsidRDefault="000A1C9C" w:rsidP="006D4F30">
      <w:pPr>
        <w:pStyle w:val="PRMNormalny"/>
        <w:spacing w:after="60"/>
        <w:ind w:left="709"/>
      </w:pPr>
      <w:r>
        <w:t>Wysokość słupa 6,50 m.</w:t>
      </w:r>
    </w:p>
    <w:p w14:paraId="745A5EE6" w14:textId="3519A414" w:rsidR="000A1C9C" w:rsidRDefault="000A1C9C" w:rsidP="006D4F30">
      <w:pPr>
        <w:pStyle w:val="PRMNormalny"/>
        <w:spacing w:after="60"/>
        <w:ind w:left="709"/>
      </w:pPr>
      <w:r>
        <w:t xml:space="preserve">Rura trzonu konstrukcji </w:t>
      </w:r>
      <w:r w:rsidRPr="00003D21">
        <w:sym w:font="Symbol" w:char="F0C6"/>
      </w:r>
      <w:r w:rsidRPr="00003D21">
        <w:t>1016x16</w:t>
      </w:r>
    </w:p>
    <w:p w14:paraId="49F79FB4" w14:textId="77777777" w:rsidR="000A1C9C" w:rsidRDefault="000A1C9C" w:rsidP="006D4F30">
      <w:pPr>
        <w:pStyle w:val="PRMNormalny"/>
        <w:spacing w:after="80"/>
        <w:ind w:left="708"/>
      </w:pPr>
      <w:r w:rsidRPr="00003D21">
        <w:t xml:space="preserve">Podstawy trzonu - </w:t>
      </w:r>
      <w:r w:rsidRPr="00003D21">
        <w:sym w:font="Symbol" w:char="F0C6"/>
      </w:r>
      <w:r w:rsidRPr="00003D21">
        <w:t xml:space="preserve">1616x35 z 20 otworami o średnicy </w:t>
      </w:r>
      <w:r w:rsidRPr="00003D21">
        <w:sym w:font="Symbol" w:char="F0C6"/>
      </w:r>
      <w:r w:rsidRPr="00003D21">
        <w:t>46.</w:t>
      </w:r>
    </w:p>
    <w:p w14:paraId="3BB6A9DD" w14:textId="77777777" w:rsidR="000A1C9C" w:rsidRDefault="000A1C9C" w:rsidP="006D4F30">
      <w:pPr>
        <w:pStyle w:val="PRMNormalny"/>
        <w:spacing w:after="80"/>
        <w:ind w:left="708"/>
      </w:pPr>
      <w:r w:rsidRPr="00003D21">
        <w:t>Kołnierz do mocowania żurawia</w:t>
      </w:r>
      <w:r w:rsidRPr="00003D21">
        <w:tab/>
        <w:t xml:space="preserve">- blacha </w:t>
      </w:r>
      <w:r w:rsidRPr="00003D21">
        <w:sym w:font="Symbol" w:char="F0C6"/>
      </w:r>
      <w:r w:rsidRPr="00003D21">
        <w:t xml:space="preserve">1240x25 z 20 otworami o średnicy </w:t>
      </w:r>
      <w:r w:rsidRPr="00003D21">
        <w:sym w:font="Symbol" w:char="F0C6"/>
      </w:r>
      <w:r w:rsidRPr="00003D21">
        <w:t>22.</w:t>
      </w:r>
    </w:p>
    <w:p w14:paraId="699F4538" w14:textId="2AE53230" w:rsidR="000A1C9C" w:rsidRPr="00257FDD" w:rsidRDefault="00420F18" w:rsidP="00D8699F">
      <w:pPr>
        <w:pStyle w:val="PRMNormalny"/>
        <w:spacing w:after="80"/>
        <w:ind w:left="709"/>
      </w:pPr>
      <w:r w:rsidRPr="00257FDD">
        <w:t>Front robót pod montaż urządzenia (gotowa kolumna z głowicą i otaczające pomosty) będą gotowe do przekazania Wykonawcy</w:t>
      </w:r>
      <w:r w:rsidR="00E92A1B" w:rsidRPr="00257FDD">
        <w:t xml:space="preserve"> w celu rozpoczęcia montażu</w:t>
      </w:r>
      <w:r w:rsidRPr="00257FDD">
        <w:t xml:space="preserve"> od dnia 04.11.2024 r.</w:t>
      </w:r>
    </w:p>
    <w:p w14:paraId="1E2F6F8E" w14:textId="77777777" w:rsidR="000A1C9C" w:rsidRDefault="000A1C9C" w:rsidP="00164B7C">
      <w:pPr>
        <w:pStyle w:val="PRMNormalny"/>
        <w:spacing w:after="80"/>
        <w:ind w:firstLine="426"/>
      </w:pPr>
      <w:r w:rsidRPr="006C155E">
        <w:rPr>
          <w:noProof/>
        </w:rPr>
        <w:lastRenderedPageBreak/>
        <w:drawing>
          <wp:inline distT="0" distB="0" distL="0" distR="0" wp14:anchorId="38E0DAF6" wp14:editId="253CED1B">
            <wp:extent cx="1188137" cy="3233191"/>
            <wp:effectExtent l="0" t="0" r="0" b="5715"/>
            <wp:docPr id="24" name="Obraz 24" descr="Obraz zawierający szkic, diagram, linia, rys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az 24" descr="Obraz zawierający szkic, diagram, linia, rysowanie&#10;&#10;Opis wygenerowany automatycznie"/>
                    <pic:cNvPicPr/>
                  </pic:nvPicPr>
                  <pic:blipFill rotWithShape="1">
                    <a:blip r:embed="rId9"/>
                    <a:srcRect r="21886"/>
                    <a:stretch/>
                  </pic:blipFill>
                  <pic:spPr bwMode="auto">
                    <a:xfrm>
                      <a:off x="0" y="0"/>
                      <a:ext cx="1202651" cy="327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60E134" wp14:editId="78AC4ACC">
            <wp:extent cx="2466975" cy="3382908"/>
            <wp:effectExtent l="0" t="0" r="0" b="8255"/>
            <wp:docPr id="1048124722" name="Obraz 2" descr="Obraz zawierający szkic, rysowanie, diagram, naczynia kuchen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124722" name="Obraz 2" descr="Obraz zawierający szkic, rysowanie, diagram, naczynia kuchenn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357" cy="339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757E1" w14:textId="77777777" w:rsidR="000A1C9C" w:rsidRDefault="000A1C9C" w:rsidP="00164B7C">
      <w:pPr>
        <w:pStyle w:val="PRMNormalny"/>
        <w:spacing w:after="80"/>
        <w:ind w:firstLine="426"/>
      </w:pPr>
    </w:p>
    <w:p w14:paraId="0C531C8C" w14:textId="77777777" w:rsidR="000A1C9C" w:rsidRDefault="000A1C9C" w:rsidP="00164B7C">
      <w:pPr>
        <w:pStyle w:val="PRMNormalny"/>
        <w:spacing w:after="80"/>
        <w:ind w:firstLine="426"/>
      </w:pPr>
      <w:r w:rsidRPr="00043E95">
        <w:rPr>
          <w:noProof/>
        </w:rPr>
        <w:drawing>
          <wp:inline distT="0" distB="0" distL="0" distR="0" wp14:anchorId="04BE7C2F" wp14:editId="1AAEC528">
            <wp:extent cx="3679825" cy="1956932"/>
            <wp:effectExtent l="0" t="0" r="0" b="5715"/>
            <wp:docPr id="29" name="Obraz 29" descr="Obraz zawierający diagram, Rysunek techniczny, linia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diagram, Rysunek techniczny, linia, Plan&#10;&#10;Opis wygenerowany automatycznie"/>
                    <pic:cNvPicPr/>
                  </pic:nvPicPr>
                  <pic:blipFill rotWithShape="1">
                    <a:blip r:embed="rId11"/>
                    <a:srcRect l="12990" r="5721" b="2563"/>
                    <a:stretch/>
                  </pic:blipFill>
                  <pic:spPr bwMode="auto">
                    <a:xfrm>
                      <a:off x="0" y="0"/>
                      <a:ext cx="3696106" cy="1965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AD71C" w14:textId="77777777" w:rsidR="000A1C9C" w:rsidRDefault="000A1C9C" w:rsidP="00164B7C">
      <w:pPr>
        <w:pStyle w:val="PRMNormalny"/>
        <w:spacing w:after="80"/>
      </w:pPr>
      <w:r>
        <w:t>Kołnierz górny (do montażu żurawia):</w:t>
      </w:r>
    </w:p>
    <w:p w14:paraId="593A166E" w14:textId="24224EAD" w:rsidR="000A1C9C" w:rsidRPr="001B584A" w:rsidRDefault="000A1C9C" w:rsidP="00164B7C">
      <w:pPr>
        <w:pStyle w:val="PRMNormalny"/>
        <w:spacing w:after="80"/>
      </w:pPr>
      <w:r>
        <w:rPr>
          <w:noProof/>
        </w:rPr>
        <w:drawing>
          <wp:inline distT="0" distB="0" distL="0" distR="0" wp14:anchorId="3DCE5E35" wp14:editId="27F6B332">
            <wp:extent cx="3562350" cy="2595089"/>
            <wp:effectExtent l="0" t="0" r="0" b="0"/>
            <wp:docPr id="2125961542" name="Obraz 3" descr="Obraz zawierający krąg, diagram, linia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961542" name="Obraz 3" descr="Obraz zawierający krąg, diagram, linia, szkic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25" cy="259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81197" w14:textId="4065A1BE" w:rsidR="000A1C9C" w:rsidRDefault="000A1C9C" w:rsidP="00164B7C">
      <w:pPr>
        <w:pStyle w:val="Akapitzlist"/>
        <w:ind w:hanging="708"/>
      </w:pPr>
      <w:r>
        <w:t>Żuraw d</w:t>
      </w:r>
      <w:r w:rsidRPr="001B584A">
        <w:t>opasowany do projektu :</w:t>
      </w:r>
    </w:p>
    <w:p w14:paraId="29979F28" w14:textId="77777777" w:rsidR="000A1C9C" w:rsidRDefault="000A1C9C" w:rsidP="000A1C9C">
      <w:pPr>
        <w:pStyle w:val="Akapitzlist"/>
      </w:pPr>
      <w:r w:rsidRPr="001A5CD6">
        <w:rPr>
          <w:noProof/>
        </w:rPr>
        <w:lastRenderedPageBreak/>
        <w:drawing>
          <wp:inline distT="0" distB="0" distL="0" distR="0" wp14:anchorId="0A95C9C2" wp14:editId="6EB8EE3C">
            <wp:extent cx="5760720" cy="3170555"/>
            <wp:effectExtent l="0" t="0" r="0" b="0"/>
            <wp:docPr id="1432793234" name="Obraz 1432793234" descr="Obraz zawierający tekst, diagram, Plan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793234" name="Obraz 1432793234" descr="Obraz zawierający tekst, diagram, Plan, wykres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29EF" w14:textId="77777777" w:rsidR="000A1C9C" w:rsidRDefault="000A1C9C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0FE8C605" w14:textId="77777777" w:rsidR="00024D16" w:rsidRDefault="00024D16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183E7ACD" w14:textId="0FA76880" w:rsidR="004E28BF" w:rsidRPr="004E28BF" w:rsidRDefault="007E691D" w:rsidP="006D4013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  <w:r w:rsidRPr="00257FDD">
        <w:t>Projekt techniczny platformy stalowej wraz z kolumną, na której będzie zamontowany żuraw, z dokładnymi wymiarami, rozstawami podpór, parametrami zasilania, odstępami od</w:t>
      </w:r>
      <w:r w:rsidR="008907AF" w:rsidRPr="00257FDD">
        <w:t xml:space="preserve"> </w:t>
      </w:r>
      <w:r w:rsidRPr="00257FDD">
        <w:t xml:space="preserve">otaczających pomostów itd., załączono do dokumentacji niniejszego postępowania w formie archiwum „Dokumentacja projektowa </w:t>
      </w:r>
      <w:r w:rsidR="00816CBA" w:rsidRPr="00257FDD">
        <w:t>platformy</w:t>
      </w:r>
      <w:r w:rsidRPr="00257FDD">
        <w:t xml:space="preserve">.zip”. Wykonawca zapewni kompatybilność i dopasowanie wymiarowe dostarczanego przez siebie urządzenia </w:t>
      </w:r>
      <w:r w:rsidR="008907AF" w:rsidRPr="00257FDD">
        <w:t>do kolumny wykonywanej</w:t>
      </w:r>
      <w:r w:rsidRPr="00257FDD">
        <w:t xml:space="preserve"> przez Zamawiającego. Wykonawca w razie potrzeby zaprojektuje i wykona w uzgodnieniu z Zamawiającym niezbędne drobne modyfikacje </w:t>
      </w:r>
      <w:r w:rsidR="002C624C" w:rsidRPr="00257FDD">
        <w:t>kolumny/głowicy</w:t>
      </w:r>
      <w:r w:rsidRPr="00257FDD">
        <w:t xml:space="preserve"> lub </w:t>
      </w:r>
      <w:r w:rsidR="002C624C" w:rsidRPr="00257FDD">
        <w:t xml:space="preserve">przyległych </w:t>
      </w:r>
      <w:r w:rsidRPr="00257FDD">
        <w:t>pomostów w celu dostosowania ich do dostarczanego przez siebie urządzenia (wzmocnienia, przejściówki, uchwyty montażowe, podwyższenia</w:t>
      </w:r>
      <w:r w:rsidR="00DE4F91" w:rsidRPr="00257FDD">
        <w:t>, parametry zasilania</w:t>
      </w:r>
      <w:r w:rsidRPr="00257FDD">
        <w:t xml:space="preserve"> itp.). </w:t>
      </w:r>
      <w:r w:rsidR="00DE4F91" w:rsidRPr="00257FDD">
        <w:t>Nie dopuszcza się wprowadzania zmian które wymuszałyby na Zamawiającym</w:t>
      </w:r>
      <w:r w:rsidRPr="00257FDD">
        <w:t xml:space="preserve"> wprowadzeni</w:t>
      </w:r>
      <w:r w:rsidR="00DE4F91" w:rsidRPr="00257FDD">
        <w:t>e</w:t>
      </w:r>
      <w:r w:rsidRPr="00257FDD">
        <w:t xml:space="preserve"> istotnych korekt </w:t>
      </w:r>
      <w:r w:rsidR="00DE4F91" w:rsidRPr="00257FDD">
        <w:t>konstrukcji kolumny lub przyległych pomostów</w:t>
      </w:r>
    </w:p>
    <w:sectPr w:rsidR="004E28BF" w:rsidRPr="004E28BF" w:rsidSect="002561FD">
      <w:headerReference w:type="default" r:id="rId14"/>
      <w:footerReference w:type="default" r:id="rId15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1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2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1F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013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5FB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197E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2EC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04AB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33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4030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3</cp:revision>
  <cp:lastPrinted>2023-05-04T06:00:00Z</cp:lastPrinted>
  <dcterms:created xsi:type="dcterms:W3CDTF">2024-05-20T08:33:00Z</dcterms:created>
  <dcterms:modified xsi:type="dcterms:W3CDTF">2024-05-20T08:35:00Z</dcterms:modified>
</cp:coreProperties>
</file>